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quatorial</w:t>
      </w:r>
      <w:r>
        <w:t xml:space="preserve"> </w:t>
      </w: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quatorial Guinea received a score of 3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quatorial Guinea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
          <w:bCs/>
        </w:rPr>
        <w:t xml:space="preserve">26.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quatorial Guinea received a score of 6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quatorial Guinea received a score of 23.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quatorial Guinea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quatorial Guinea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quatorial 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quatorial Guine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quatorial Guin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quatorial Guine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quatorial Guine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quatorial Guine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quatorial Guine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quatorial Guine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quatorial 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quatorial Guine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quatorial Guine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36:25Z</dcterms:created>
  <dcterms:modified xsi:type="dcterms:W3CDTF">2024-11-11T22: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quatorial Guinea Country Report</vt:lpwstr>
  </property>
  <property fmtid="{D5CDD505-2E9C-101B-9397-08002B2CF9AE}" pid="10" name="toc-title">
    <vt:lpwstr>Table of contents</vt:lpwstr>
  </property>
</Properties>
</file>